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1843E3" w14:textId="6C77EDD8" w:rsidR="00EA4DB5" w:rsidRPr="00EA4DB5" w:rsidRDefault="009D4249" w:rsidP="00EA4DB5">
      <w:pPr>
        <w:pStyle w:val="1"/>
        <w:jc w:val="center"/>
        <w:rPr>
          <w:lang w:val="bg-BG"/>
        </w:rPr>
      </w:pPr>
      <w:r>
        <w:t xml:space="preserve">Lab: </w:t>
      </w:r>
      <w:r w:rsidR="00EA4DB5" w:rsidRPr="00EA4DB5">
        <w:t>Working with Abstraction</w:t>
      </w:r>
    </w:p>
    <w:p w14:paraId="0BF11E14" w14:textId="75922D11" w:rsidR="00EA4DB5" w:rsidRPr="00EA4DB5" w:rsidRDefault="000121AA" w:rsidP="000121AA">
      <w:pPr>
        <w:spacing w:before="0"/>
        <w:jc w:val="center"/>
        <w:rPr>
          <w:lang w:val="bg-BG"/>
        </w:rPr>
      </w:pPr>
      <w:r>
        <w:t xml:space="preserve">In case </w:t>
      </w:r>
      <w:r>
        <w:rPr>
          <w:b/>
          <w:bCs/>
        </w:rPr>
        <w:t>Java Zip File</w:t>
      </w:r>
      <w:r>
        <w:t xml:space="preserve"> format is required you need to make a .zip file of the package in which the main class is present, together with all other classes if there are any, and submit it in </w:t>
      </w:r>
      <w:hyperlink r:id="rId8" w:history="1">
        <w:r w:rsidR="00EA4DB5" w:rsidRPr="00EA4DB5">
          <w:rPr>
            <w:rStyle w:val="a9"/>
          </w:rPr>
          <w:t>Judge</w:t>
        </w:r>
      </w:hyperlink>
      <w:r w:rsidR="00EA4DB5" w:rsidRPr="00EA4DB5">
        <w:t>.</w:t>
      </w:r>
    </w:p>
    <w:p w14:paraId="3C1BAB19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t>Rhombus of Stars</w:t>
      </w:r>
    </w:p>
    <w:p w14:paraId="0C7FC304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program that reads a </w:t>
      </w:r>
      <w:r w:rsidRPr="00EA4DB5">
        <w:rPr>
          <w:b/>
        </w:rPr>
        <w:t>positive</w:t>
      </w:r>
      <w:r w:rsidRPr="00EA4DB5">
        <w:t xml:space="preserve"> </w:t>
      </w:r>
      <w:r w:rsidRPr="00EA4DB5">
        <w:rPr>
          <w:b/>
        </w:rPr>
        <w:t>integer</w:t>
      </w:r>
      <w:r w:rsidRPr="00EA4DB5">
        <w:t xml:space="preserve"> </w:t>
      </w:r>
      <w:r w:rsidRPr="00EA4DB5">
        <w:rPr>
          <w:rStyle w:val="CodeChar"/>
        </w:rPr>
        <w:t>n</w:t>
      </w:r>
      <w:r w:rsidRPr="00EA4DB5">
        <w:rPr>
          <w:noProof/>
        </w:rPr>
        <w:t xml:space="preserve"> </w:t>
      </w:r>
      <w:r w:rsidRPr="00EA4DB5">
        <w:t xml:space="preserve">as input and prints on the console a </w:t>
      </w:r>
      <w:r w:rsidRPr="00EA4DB5">
        <w:rPr>
          <w:b/>
        </w:rPr>
        <w:t>rhombus</w:t>
      </w:r>
      <w:r w:rsidRPr="00EA4DB5">
        <w:t xml:space="preserve"> with size </w:t>
      </w:r>
      <w:r w:rsidRPr="00EA4DB5">
        <w:rPr>
          <w:b/>
        </w:rPr>
        <w:t>n</w:t>
      </w:r>
      <w:r w:rsidRPr="00EA4DB5">
        <w:t>:</w:t>
      </w:r>
    </w:p>
    <w:p w14:paraId="1C691745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Examples</w:t>
      </w:r>
    </w:p>
    <w:tbl>
      <w:tblPr>
        <w:tblStyle w:val="af"/>
        <w:tblW w:w="55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96"/>
      </w:tblGrid>
      <w:tr w:rsidR="00E06B26" w:rsidRPr="00EA4DB5" w14:paraId="0F197235" w14:textId="77777777" w:rsidTr="00701505">
        <w:trPr>
          <w:trHeight w:val="340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AE68FE" w14:textId="7DE599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BFE9137" w14:textId="2FE994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06B26" w:rsidRPr="00EA4DB5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15ECFC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3138B9" w14:textId="5EAFE9AB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F59B505" w14:textId="464DA029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827A46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99BA34" w14:textId="641F2D65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3893083" w14:textId="40FD67AD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06B26" w:rsidRPr="00EA4DB5" w14:paraId="37674463" w14:textId="77777777" w:rsidTr="00E06B26">
        <w:tc>
          <w:tcPr>
            <w:tcW w:w="736" w:type="dxa"/>
          </w:tcPr>
          <w:p w14:paraId="5E3F0F1A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4" w:type="dxa"/>
          </w:tcPr>
          <w:p w14:paraId="34334C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1C3E27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9892E44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EC0C73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54A73AA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</w:t>
            </w:r>
          </w:p>
          <w:p w14:paraId="2E82294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76785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F44D05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83B8C5D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0F849392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6C1DFB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 *</w:t>
            </w:r>
          </w:p>
          <w:p w14:paraId="555807D9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2D31F6D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</w:tr>
    </w:tbl>
    <w:p w14:paraId="0FB76ADA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Hint</w:t>
      </w:r>
    </w:p>
    <w:p w14:paraId="0A8ADB5B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</w:t>
      </w:r>
      <w:r w:rsidRPr="00EA4DB5">
        <w:rPr>
          <w:rStyle w:val="CodeChar"/>
        </w:rPr>
        <w:t>printRow()</w:t>
      </w:r>
      <w:r w:rsidRPr="00EA4DB5">
        <w:rPr>
          <w:noProof/>
        </w:rPr>
        <w:t xml:space="preserve"> </w:t>
      </w:r>
      <w:r w:rsidRPr="00EA4DB5">
        <w:t>method to easily reuse code.</w:t>
      </w:r>
    </w:p>
    <w:p w14:paraId="0C0DE158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t>Point in Rectangle</w:t>
      </w:r>
    </w:p>
    <w:p w14:paraId="0B8A91B0" w14:textId="13A52519" w:rsidR="00EA4DB5" w:rsidRPr="00EA4DB5" w:rsidRDefault="00EA4DB5" w:rsidP="00EA4DB5">
      <w:pPr>
        <w:rPr>
          <w:lang w:val="bg-BG"/>
        </w:rPr>
      </w:pPr>
      <w:r w:rsidRPr="00EA4DB5">
        <w:t xml:space="preserve">Create a class </w:t>
      </w:r>
      <w:r w:rsidRPr="00EA4DB5">
        <w:rPr>
          <w:b/>
        </w:rPr>
        <w:t>Point</w:t>
      </w:r>
      <w:r w:rsidRPr="00EA4DB5">
        <w:t xml:space="preserve"> and a class </w:t>
      </w:r>
      <w:r w:rsidRPr="00EA4DB5">
        <w:rPr>
          <w:b/>
        </w:rPr>
        <w:t>Rectangle</w:t>
      </w:r>
      <w:r w:rsidRPr="00EA4DB5">
        <w:t xml:space="preserve">. The </w:t>
      </w:r>
      <w:r w:rsidRPr="00EA4DB5">
        <w:rPr>
          <w:b/>
        </w:rPr>
        <w:t>Point</w:t>
      </w:r>
      <w:r w:rsidRPr="00EA4DB5">
        <w:t xml:space="preserve"> should hold </w:t>
      </w:r>
      <w:r w:rsidRPr="00EA4DB5">
        <w:rPr>
          <w:b/>
        </w:rPr>
        <w:t>coordinates X</w:t>
      </w:r>
      <w:r w:rsidRPr="00EA4DB5">
        <w:t xml:space="preserve"> and </w:t>
      </w:r>
      <w:r w:rsidRPr="00EA4DB5">
        <w:rPr>
          <w:b/>
        </w:rPr>
        <w:t>Y</w:t>
      </w:r>
      <w:r w:rsidRPr="00EA4DB5">
        <w:t xml:space="preserve"> and the </w:t>
      </w:r>
      <w:r w:rsidRPr="00EA4DB5">
        <w:rPr>
          <w:b/>
        </w:rPr>
        <w:t>Rectangle</w:t>
      </w:r>
      <w:r w:rsidRPr="00EA4DB5">
        <w:t xml:space="preserve"> should hold 2 </w:t>
      </w:r>
      <w:r w:rsidRPr="00EA4DB5">
        <w:rPr>
          <w:b/>
        </w:rPr>
        <w:t>Points</w:t>
      </w:r>
      <w:r w:rsidRPr="00EA4DB5">
        <w:t xml:space="preserve"> – its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s. In the </w:t>
      </w:r>
      <w:r w:rsidRPr="00EA4DB5">
        <w:rPr>
          <w:b/>
        </w:rPr>
        <w:t>Rectangle</w:t>
      </w:r>
      <w:r w:rsidRPr="00EA4DB5">
        <w:t xml:space="preserve"> class, you should implement a </w:t>
      </w:r>
      <w:r w:rsidRPr="00EA4DB5">
        <w:rPr>
          <w:rStyle w:val="CodeChar"/>
        </w:rPr>
        <w:t>contains(Point point)</w:t>
      </w:r>
      <w:r w:rsidRPr="00EA4DB5">
        <w:rPr>
          <w:noProof/>
        </w:rPr>
        <w:t xml:space="preserve"> </w:t>
      </w:r>
      <w:r w:rsidRPr="00EA4DB5">
        <w:t xml:space="preserve">method that returns </w:t>
      </w:r>
      <w:r w:rsidRPr="00EA4DB5">
        <w:rPr>
          <w:b/>
        </w:rPr>
        <w:t>true</w:t>
      </w:r>
      <w:r w:rsidRPr="00EA4DB5">
        <w:t xml:space="preserve"> or </w:t>
      </w:r>
      <w:r w:rsidRPr="00EA4DB5">
        <w:rPr>
          <w:b/>
        </w:rPr>
        <w:t>false</w:t>
      </w:r>
      <w:r w:rsidRPr="00EA4DB5">
        <w:t xml:space="preserve">, based on </w:t>
      </w:r>
      <w:r w:rsidRPr="00EA4DB5">
        <w:rPr>
          <w:b/>
        </w:rPr>
        <w:t>whether</w:t>
      </w:r>
      <w:r w:rsidRPr="00EA4DB5">
        <w:t xml:space="preserve"> the </w:t>
      </w:r>
      <w:r w:rsidRPr="00EA4DB5">
        <w:rPr>
          <w:b/>
        </w:rPr>
        <w:t>Point</w:t>
      </w:r>
      <w:r w:rsidRPr="00EA4DB5">
        <w:t xml:space="preserve"> given as </w:t>
      </w:r>
      <w:r w:rsidR="00B42CEB">
        <w:t xml:space="preserve">an </w:t>
      </w:r>
      <w:r w:rsidRPr="00EA4DB5">
        <w:rPr>
          <w:b/>
        </w:rPr>
        <w:t>attribute</w:t>
      </w:r>
      <w:r w:rsidRPr="00EA4DB5">
        <w:t xml:space="preserve"> is </w:t>
      </w:r>
      <w:r w:rsidRPr="00EA4DB5">
        <w:rPr>
          <w:b/>
        </w:rPr>
        <w:t>inside</w:t>
      </w:r>
      <w:r w:rsidRPr="00EA4DB5">
        <w:t xml:space="preserve"> or </w:t>
      </w:r>
      <w:r w:rsidRPr="00EA4DB5">
        <w:rPr>
          <w:b/>
        </w:rPr>
        <w:t>outside</w:t>
      </w:r>
      <w:r w:rsidRPr="00EA4DB5">
        <w:t xml:space="preserve"> of the </w:t>
      </w:r>
      <w:r w:rsidRPr="00EA4DB5">
        <w:rPr>
          <w:b/>
        </w:rPr>
        <w:t>Rectangle</w:t>
      </w:r>
      <w:r w:rsidRPr="00EA4DB5">
        <w:t xml:space="preserve"> object. Points </w:t>
      </w:r>
      <w:r w:rsidRPr="00EA4DB5">
        <w:rPr>
          <w:b/>
        </w:rPr>
        <w:t>on</w:t>
      </w:r>
      <w:r w:rsidRPr="00EA4DB5">
        <w:t xml:space="preserve"> </w:t>
      </w:r>
      <w:r w:rsidRPr="00EA4DB5">
        <w:rPr>
          <w:b/>
        </w:rPr>
        <w:t>the</w:t>
      </w:r>
      <w:r w:rsidRPr="00EA4DB5">
        <w:t xml:space="preserve"> </w:t>
      </w:r>
      <w:r w:rsidRPr="00EA4DB5">
        <w:rPr>
          <w:b/>
        </w:rPr>
        <w:t>side</w:t>
      </w:r>
      <w:r w:rsidRPr="00EA4DB5">
        <w:t xml:space="preserve"> of a Square are considered </w:t>
      </w:r>
      <w:r w:rsidRPr="00EA4DB5">
        <w:rPr>
          <w:b/>
        </w:rPr>
        <w:t>inside</w:t>
      </w:r>
      <w:r w:rsidRPr="00EA4DB5">
        <w:t>.</w:t>
      </w:r>
    </w:p>
    <w:p w14:paraId="5E03C090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Input</w:t>
      </w:r>
    </w:p>
    <w:p w14:paraId="50FF33EC" w14:textId="0928C290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On the first line read the </w:t>
      </w:r>
      <w:r w:rsidRPr="00EA4DB5">
        <w:rPr>
          <w:b/>
        </w:rPr>
        <w:t>coordinates</w:t>
      </w:r>
      <w:r w:rsidRPr="00EA4DB5">
        <w:t xml:space="preserve"> of the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 of the </w:t>
      </w:r>
      <w:r w:rsidRPr="00EA4DB5">
        <w:rPr>
          <w:b/>
        </w:rPr>
        <w:t>Rectangle</w:t>
      </w:r>
      <w:r w:rsidRPr="00EA4DB5">
        <w:t xml:space="preserve"> in the format: </w:t>
      </w:r>
      <w:r w:rsidR="00701505" w:rsidRPr="00B92035">
        <w:rPr>
          <w:b/>
        </w:rPr>
        <w:t>"</w:t>
      </w:r>
      <w:r w:rsidR="00701505">
        <w:rPr>
          <w:rFonts w:ascii="Consolas" w:hAnsi="Consolas"/>
          <w:b/>
          <w:noProof/>
        </w:rPr>
        <w:t>{bottomLeftX} {</w:t>
      </w:r>
      <w:r w:rsidRPr="00701505">
        <w:rPr>
          <w:rFonts w:ascii="Consolas" w:hAnsi="Consolas"/>
          <w:b/>
          <w:noProof/>
        </w:rPr>
        <w:t>bot</w:t>
      </w:r>
      <w:r w:rsidR="00701505">
        <w:rPr>
          <w:rFonts w:ascii="Consolas" w:hAnsi="Consolas"/>
          <w:b/>
          <w:noProof/>
        </w:rPr>
        <w:t>tomLeftY} {topRightX} {topRightY}</w:t>
      </w:r>
      <w:r w:rsidR="00701505" w:rsidRPr="00B92035">
        <w:rPr>
          <w:b/>
        </w:rPr>
        <w:t>"</w:t>
      </w:r>
      <w:r w:rsidRPr="00EA4DB5">
        <w:rPr>
          <w:noProof/>
        </w:rPr>
        <w:t>.</w:t>
      </w:r>
    </w:p>
    <w:p w14:paraId="6977B5E1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On the second line, read an integer </w:t>
      </w:r>
      <w:r w:rsidRPr="00EA4DB5">
        <w:rPr>
          <w:b/>
        </w:rPr>
        <w:t>N</w:t>
      </w:r>
      <w:r w:rsidRPr="00EA4DB5">
        <w:t xml:space="preserve"> and on the next </w:t>
      </w:r>
      <w:r w:rsidRPr="00EA4DB5">
        <w:rPr>
          <w:b/>
        </w:rPr>
        <w:t>N</w:t>
      </w:r>
      <w:r w:rsidRPr="00EA4DB5">
        <w:t xml:space="preserve"> lines, read the </w:t>
      </w:r>
      <w:r w:rsidRPr="00EA4DB5">
        <w:rPr>
          <w:b/>
        </w:rPr>
        <w:t>coordinates</w:t>
      </w:r>
      <w:r w:rsidRPr="00EA4DB5">
        <w:t xml:space="preserve"> of </w:t>
      </w:r>
      <w:r w:rsidRPr="00EA4DB5">
        <w:rPr>
          <w:b/>
        </w:rPr>
        <w:t>points</w:t>
      </w:r>
      <w:r w:rsidRPr="00EA4DB5">
        <w:t>.</w:t>
      </w:r>
    </w:p>
    <w:p w14:paraId="30896E14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Output</w:t>
      </w:r>
    </w:p>
    <w:p w14:paraId="2350B9FA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For each point, print out the result of the </w:t>
      </w:r>
      <w:r w:rsidRPr="00EA4DB5">
        <w:rPr>
          <w:rStyle w:val="CodeChar"/>
        </w:rPr>
        <w:t>Contains()</w:t>
      </w:r>
      <w:r w:rsidRPr="00EA4DB5">
        <w:rPr>
          <w:noProof/>
        </w:rPr>
        <w:t xml:space="preserve"> </w:t>
      </w:r>
      <w:r w:rsidRPr="00EA4DB5">
        <w:t>method.</w:t>
      </w:r>
    </w:p>
    <w:p w14:paraId="6AFB74F3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Examples</w:t>
      </w:r>
    </w:p>
    <w:tbl>
      <w:tblPr>
        <w:tblStyle w:val="af"/>
        <w:tblW w:w="75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4"/>
        <w:gridCol w:w="942"/>
        <w:gridCol w:w="360"/>
        <w:gridCol w:w="1426"/>
        <w:gridCol w:w="942"/>
        <w:gridCol w:w="360"/>
        <w:gridCol w:w="1426"/>
        <w:gridCol w:w="896"/>
      </w:tblGrid>
      <w:tr w:rsidR="00EA4DB5" w:rsidRPr="00EA4DB5" w14:paraId="7FB304E9" w14:textId="77777777" w:rsidTr="00701505">
        <w:trPr>
          <w:trHeight w:val="340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BC272E8" w14:textId="62FB4949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7DBF0605" w14:textId="1262FE8B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56E28F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43E3B6D" w14:textId="14CD824C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527A9645" w14:textId="7E604847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3E3AE75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0A88CBB" w14:textId="0EDE5393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D2BADB0" w14:textId="69E400F5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60FD9A6F" w14:textId="77777777" w:rsidTr="00823F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27"/>
        </w:trPr>
        <w:tc>
          <w:tcPr>
            <w:tcW w:w="1184" w:type="dxa"/>
          </w:tcPr>
          <w:p w14:paraId="11D065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 3 3</w:t>
            </w:r>
          </w:p>
          <w:p w14:paraId="02E1B06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</w:t>
            </w:r>
          </w:p>
          <w:p w14:paraId="2739FB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767F7AC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1</w:t>
            </w:r>
          </w:p>
          <w:p w14:paraId="139688C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 4</w:t>
            </w:r>
          </w:p>
          <w:p w14:paraId="110900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3</w:t>
            </w:r>
          </w:p>
          <w:p w14:paraId="2172492B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 2</w:t>
            </w:r>
          </w:p>
        </w:tc>
        <w:tc>
          <w:tcPr>
            <w:tcW w:w="942" w:type="dxa"/>
          </w:tcPr>
          <w:p w14:paraId="386DC34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65E9274C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3C958AC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4FF95A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C06E8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0029AB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1EF6289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2 -3 12 3</w:t>
            </w:r>
          </w:p>
          <w:p w14:paraId="647FCE9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</w:t>
            </w:r>
          </w:p>
          <w:p w14:paraId="162672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-1</w:t>
            </w:r>
          </w:p>
          <w:p w14:paraId="5BF89A9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1 3</w:t>
            </w:r>
          </w:p>
          <w:p w14:paraId="6B509C2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 1</w:t>
            </w:r>
          </w:p>
          <w:p w14:paraId="04A2876D" w14:textId="056325B2" w:rsidR="00EA4DB5" w:rsidRPr="00701505" w:rsidRDefault="00EA4DB5" w:rsidP="00823F53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 4</w:t>
            </w:r>
          </w:p>
        </w:tc>
        <w:tc>
          <w:tcPr>
            <w:tcW w:w="942" w:type="dxa"/>
          </w:tcPr>
          <w:p w14:paraId="633587D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7A8404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2CB6DE7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7E80C8E0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DA7372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02FCB8A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 12 15</w:t>
            </w:r>
          </w:p>
          <w:p w14:paraId="3444A97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6</w:t>
            </w:r>
          </w:p>
          <w:p w14:paraId="49255E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39B657E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</w:t>
            </w:r>
          </w:p>
          <w:p w14:paraId="2357E5A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2 15</w:t>
            </w:r>
          </w:p>
          <w:p w14:paraId="7E1322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15</w:t>
            </w:r>
          </w:p>
          <w:p w14:paraId="3F0FE36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7 15</w:t>
            </w:r>
          </w:p>
          <w:p w14:paraId="5F94142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 12</w:t>
            </w:r>
          </w:p>
        </w:tc>
        <w:tc>
          <w:tcPr>
            <w:tcW w:w="896" w:type="dxa"/>
          </w:tcPr>
          <w:p w14:paraId="4ED6E4C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514803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E886FF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733D0FD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896215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2891BD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</w:tr>
    </w:tbl>
    <w:p w14:paraId="7C1A8F48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lastRenderedPageBreak/>
        <w:t>Student System</w:t>
      </w:r>
    </w:p>
    <w:p w14:paraId="21F7B0C6" w14:textId="77777777" w:rsidR="00EA4DB5" w:rsidRPr="00EA4DB5" w:rsidRDefault="00EA4DB5" w:rsidP="00EA4DB5">
      <w:pPr>
        <w:rPr>
          <w:lang w:val="bg-BG"/>
        </w:rPr>
      </w:pPr>
      <w:r w:rsidRPr="00EA4DB5">
        <w:t xml:space="preserve">You are given a </w:t>
      </w:r>
      <w:r w:rsidRPr="00EA4DB5">
        <w:rPr>
          <w:b/>
        </w:rPr>
        <w:t>working</w:t>
      </w:r>
      <w:r w:rsidRPr="00EA4DB5">
        <w:t xml:space="preserve"> </w:t>
      </w:r>
      <w:r w:rsidRPr="00EA4DB5">
        <w:rPr>
          <w:b/>
        </w:rPr>
        <w:t>project</w:t>
      </w:r>
      <w:r w:rsidRPr="00EA4DB5">
        <w:t xml:space="preserve"> for a small </w:t>
      </w:r>
      <w:r w:rsidRPr="00EA4DB5">
        <w:rPr>
          <w:b/>
        </w:rPr>
        <w:t>Student</w:t>
      </w:r>
      <w:r w:rsidRPr="00EA4DB5">
        <w:t xml:space="preserve"> </w:t>
      </w:r>
      <w:r w:rsidRPr="00EA4DB5">
        <w:rPr>
          <w:b/>
        </w:rPr>
        <w:t>System</w:t>
      </w:r>
      <w:r w:rsidRPr="00EA4DB5">
        <w:t xml:space="preserve">, but the code is very poorly organized. Break up the code </w:t>
      </w:r>
      <w:r w:rsidRPr="00EA4DB5">
        <w:rPr>
          <w:b/>
        </w:rPr>
        <w:t>logically</w:t>
      </w:r>
      <w:r w:rsidRPr="00EA4DB5">
        <w:t xml:space="preserve"> into </w:t>
      </w:r>
      <w:r w:rsidRPr="00EA4DB5">
        <w:rPr>
          <w:b/>
        </w:rPr>
        <w:t>smaller</w:t>
      </w:r>
      <w:r w:rsidRPr="00EA4DB5">
        <w:t xml:space="preserve"> </w:t>
      </w:r>
      <w:r w:rsidRPr="00EA4DB5">
        <w:rPr>
          <w:b/>
        </w:rPr>
        <w:t>functional</w:t>
      </w:r>
      <w:r w:rsidRPr="00EA4DB5">
        <w:t xml:space="preserve"> </w:t>
      </w:r>
      <w:r w:rsidRPr="00EA4DB5">
        <w:rPr>
          <w:b/>
        </w:rPr>
        <w:t>units</w:t>
      </w:r>
      <w:r w:rsidRPr="00EA4DB5">
        <w:t xml:space="preserve"> – </w:t>
      </w:r>
      <w:r w:rsidRPr="00EA4DB5">
        <w:rPr>
          <w:b/>
        </w:rPr>
        <w:t>methods</w:t>
      </w:r>
      <w:r w:rsidRPr="00EA4DB5">
        <w:t xml:space="preserve"> and </w:t>
      </w:r>
      <w:r w:rsidRPr="00EA4DB5">
        <w:rPr>
          <w:b/>
        </w:rPr>
        <w:t>classes</w:t>
      </w:r>
      <w:r w:rsidRPr="00EA4DB5">
        <w:t xml:space="preserve"> and don’t break the functionality.</w:t>
      </w:r>
    </w:p>
    <w:p w14:paraId="364559E5" w14:textId="77777777" w:rsidR="00EA4DB5" w:rsidRPr="00EA4DB5" w:rsidRDefault="00EA4DB5" w:rsidP="00EA4DB5">
      <w:pPr>
        <w:rPr>
          <w:lang w:val="bg-BG"/>
        </w:rPr>
      </w:pPr>
      <w:r w:rsidRPr="00EA4DB5">
        <w:t>The program supports the following commands:</w:t>
      </w:r>
    </w:p>
    <w:p w14:paraId="1D96885A" w14:textId="1ECE327D" w:rsidR="00EA4DB5" w:rsidRPr="00EA4DB5" w:rsidRDefault="00701505" w:rsidP="00EA4DB5">
      <w:pPr>
        <w:pStyle w:val="ac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Create {studentName} {studentAge} {studentGrade}</w:t>
      </w:r>
      <w:r w:rsidRPr="00B92035">
        <w:rPr>
          <w:b/>
        </w:rPr>
        <w:t>"</w:t>
      </w:r>
      <w:r w:rsidRPr="00B92035">
        <w:t xml:space="preserve"> </w:t>
      </w:r>
      <w:r w:rsidR="00EA4DB5" w:rsidRPr="00EA4DB5">
        <w:rPr>
          <w:noProof/>
        </w:rPr>
        <w:t>– creates a new student and adds them to the repository.</w:t>
      </w:r>
    </w:p>
    <w:p w14:paraId="32F99639" w14:textId="343DEDE9" w:rsidR="00EA4DB5" w:rsidRPr="00EA4DB5" w:rsidRDefault="00701505" w:rsidP="00EA4DB5">
      <w:pPr>
        <w:pStyle w:val="ac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Show {studentName}</w:t>
      </w:r>
      <w:r w:rsidRPr="00B92035">
        <w:rPr>
          <w:b/>
        </w:rPr>
        <w:t>"</w:t>
      </w:r>
      <w:r w:rsidR="00EA4DB5" w:rsidRPr="00EA4DB5">
        <w:rPr>
          <w:b/>
          <w:noProof/>
        </w:rPr>
        <w:t xml:space="preserve"> </w:t>
      </w:r>
      <w:r w:rsidR="00EA4DB5" w:rsidRPr="00EA4DB5">
        <w:rPr>
          <w:noProof/>
        </w:rPr>
        <w:t>– prints on the console information about a student in the format:</w:t>
      </w:r>
      <w:r w:rsidR="00EA4DB5" w:rsidRPr="00EA4DB5">
        <w:rPr>
          <w:noProof/>
          <w:lang w:val="bg-BG"/>
        </w:rPr>
        <w:br/>
      </w:r>
      <w:r w:rsidRPr="00B92035">
        <w:rPr>
          <w:b/>
        </w:rPr>
        <w:t>"</w:t>
      </w:r>
      <w:r>
        <w:rPr>
          <w:rFonts w:ascii="Consolas" w:hAnsi="Consolas"/>
          <w:b/>
          <w:noProof/>
        </w:rPr>
        <w:t>{studentName} is {studentAge} years old. {commentary}.</w:t>
      </w:r>
      <w:r w:rsidRPr="00B92035">
        <w:rPr>
          <w:b/>
        </w:rPr>
        <w:t>"</w:t>
      </w:r>
      <w:r w:rsidR="00EA4DB5" w:rsidRPr="00EA4DB5">
        <w:rPr>
          <w:noProof/>
        </w:rPr>
        <w:t xml:space="preserve">, where the </w:t>
      </w:r>
      <w:r w:rsidR="00EA4DB5" w:rsidRPr="00EA4DB5">
        <w:rPr>
          <w:b/>
          <w:noProof/>
        </w:rPr>
        <w:t>commentary</w:t>
      </w:r>
      <w:r w:rsidR="00EA4DB5" w:rsidRPr="00EA4DB5">
        <w:rPr>
          <w:noProof/>
        </w:rPr>
        <w:t xml:space="preserve"> is based on the student’s grade.</w:t>
      </w:r>
    </w:p>
    <w:p w14:paraId="2C04E505" w14:textId="355153FC" w:rsidR="00EA4DB5" w:rsidRPr="00EA4DB5" w:rsidRDefault="00701505" w:rsidP="00EA4DB5">
      <w:pPr>
        <w:pStyle w:val="ac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 w:rsidR="00EA4DB5" w:rsidRPr="00701505">
        <w:rPr>
          <w:rFonts w:ascii="Consolas" w:hAnsi="Consolas"/>
          <w:b/>
          <w:noProof/>
        </w:rPr>
        <w:t>Exit</w:t>
      </w:r>
      <w:r w:rsidRPr="00B92035">
        <w:rPr>
          <w:b/>
        </w:rPr>
        <w:t>"</w:t>
      </w:r>
      <w:r w:rsidR="00EA4DB5" w:rsidRPr="00EA4DB5">
        <w:rPr>
          <w:noProof/>
        </w:rPr>
        <w:t xml:space="preserve"> – closes the program.</w:t>
      </w:r>
    </w:p>
    <w:p w14:paraId="52D2C243" w14:textId="77777777" w:rsidR="00EA4DB5" w:rsidRPr="00EA4DB5" w:rsidRDefault="00EA4DB5" w:rsidP="00EA4DB5">
      <w:pPr>
        <w:rPr>
          <w:b/>
          <w:noProof/>
          <w:lang w:val="bg-BG"/>
        </w:rPr>
      </w:pPr>
      <w:r w:rsidRPr="00EA4DB5">
        <w:rPr>
          <w:b/>
          <w:noProof/>
        </w:rPr>
        <w:t xml:space="preserve">Do not </w:t>
      </w:r>
      <w:r w:rsidRPr="00EA4DB5">
        <w:rPr>
          <w:noProof/>
        </w:rPr>
        <w:t>add any</w:t>
      </w:r>
      <w:r w:rsidRPr="00EA4DB5">
        <w:rPr>
          <w:b/>
          <w:noProof/>
        </w:rPr>
        <w:t xml:space="preserve"> extra validation </w:t>
      </w:r>
      <w:r w:rsidRPr="00EA4DB5">
        <w:rPr>
          <w:noProof/>
        </w:rPr>
        <w:t xml:space="preserve">or </w:t>
      </w:r>
      <w:r w:rsidRPr="00EA4DB5">
        <w:rPr>
          <w:b/>
          <w:noProof/>
        </w:rPr>
        <w:t xml:space="preserve">functionality </w:t>
      </w:r>
      <w:r w:rsidRPr="00EA4DB5">
        <w:rPr>
          <w:noProof/>
        </w:rPr>
        <w:t>to the app!</w:t>
      </w:r>
    </w:p>
    <w:p w14:paraId="7A736F2F" w14:textId="77777777" w:rsidR="00EA4DB5" w:rsidRPr="00EA4DB5" w:rsidRDefault="00EA4DB5" w:rsidP="00EA4DB5">
      <w:pPr>
        <w:pStyle w:val="3"/>
        <w:rPr>
          <w:noProof/>
          <w:lang w:val="bg-BG"/>
        </w:rPr>
      </w:pPr>
      <w:r w:rsidRPr="00EA4DB5">
        <w:rPr>
          <w:noProof/>
        </w:rPr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5237"/>
      </w:tblGrid>
      <w:tr w:rsidR="00EA4DB5" w:rsidRPr="00EA4DB5" w14:paraId="109A0067" w14:textId="77777777" w:rsidTr="00B42CEB">
        <w:trPr>
          <w:trHeight w:val="340"/>
        </w:trPr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397D5F07" w14:textId="187B5BDA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5237" w:type="dxa"/>
            <w:shd w:val="clear" w:color="auto" w:fill="D9D9D9" w:themeFill="background1" w:themeFillShade="D9"/>
            <w:vAlign w:val="center"/>
          </w:tcPr>
          <w:p w14:paraId="19B35A40" w14:textId="4FB987F4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5C16E61A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454A0299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Peter 20 5.50</w:t>
            </w:r>
          </w:p>
          <w:p w14:paraId="43527D8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Maria 18 4.50</w:t>
            </w:r>
          </w:p>
          <w:p w14:paraId="4EA664A1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George 25 3</w:t>
            </w:r>
          </w:p>
          <w:p w14:paraId="606F645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Peter</w:t>
            </w:r>
          </w:p>
          <w:p w14:paraId="2C69D82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Maria</w:t>
            </w:r>
          </w:p>
          <w:p w14:paraId="02673E63" w14:textId="7396ACAE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3FCD79A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Peter is 20 years old. Excellent student.</w:t>
            </w:r>
          </w:p>
          <w:p w14:paraId="695E274F" w14:textId="35E7E951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Maria is 18 years old. Average student.</w:t>
            </w:r>
          </w:p>
        </w:tc>
      </w:tr>
      <w:tr w:rsidR="00E06B26" w:rsidRPr="00EA4DB5" w14:paraId="04472055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3E6F65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Teo 19 2.00</w:t>
            </w:r>
          </w:p>
          <w:p w14:paraId="2E84438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231EDA6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71AC49EC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Sam 20 3.00</w:t>
            </w:r>
          </w:p>
          <w:p w14:paraId="799CD3A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10707D52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10FA694A" w14:textId="46846990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0452E2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190736D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71A5E4CA" w14:textId="44CF1525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am is 20 years old. Very nice person.</w:t>
            </w:r>
          </w:p>
        </w:tc>
      </w:tr>
    </w:tbl>
    <w:p w14:paraId="75865C91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t>Hotel Reservation</w:t>
      </w:r>
    </w:p>
    <w:p w14:paraId="3E9A20CF" w14:textId="3F09A1AE" w:rsidR="00EA4DB5" w:rsidRPr="00EA4DB5" w:rsidRDefault="00EA4DB5" w:rsidP="00EA4DB5">
      <w:pPr>
        <w:rPr>
          <w:noProof/>
          <w:lang w:val="bg-BG"/>
        </w:rPr>
      </w:pPr>
      <w:r w:rsidRPr="00EA4DB5">
        <w:t xml:space="preserve">Create a class </w:t>
      </w:r>
      <w:r w:rsidRPr="008B7CAC">
        <w:rPr>
          <w:rFonts w:ascii="Consolas" w:hAnsi="Consolas"/>
          <w:b/>
          <w:noProof/>
        </w:rPr>
        <w:t>PriceCalculator</w:t>
      </w:r>
      <w:r w:rsidRPr="00EA4DB5">
        <w:rPr>
          <w:noProof/>
        </w:rPr>
        <w:t xml:space="preserve"> </w:t>
      </w:r>
      <w:r w:rsidRPr="00EA4DB5">
        <w:t xml:space="preserve">that calculates the total price of a holiday, given the </w:t>
      </w:r>
      <w:r w:rsidRPr="00EA4DB5">
        <w:rPr>
          <w:b/>
        </w:rPr>
        <w:t>price</w:t>
      </w:r>
      <w:r w:rsidRPr="00EA4DB5">
        <w:t xml:space="preserve"> </w:t>
      </w:r>
      <w:r w:rsidRPr="00EA4DB5">
        <w:rPr>
          <w:b/>
        </w:rPr>
        <w:t>per</w:t>
      </w:r>
      <w:r w:rsidRPr="00EA4DB5">
        <w:t xml:space="preserve"> </w:t>
      </w:r>
      <w:r w:rsidRPr="00EA4DB5">
        <w:rPr>
          <w:b/>
        </w:rPr>
        <w:t>day</w:t>
      </w:r>
      <w:r w:rsidRPr="00EA4DB5">
        <w:t xml:space="preserve">, </w:t>
      </w:r>
      <w:r w:rsidRPr="00EA4DB5">
        <w:rPr>
          <w:b/>
        </w:rPr>
        <w:t>number</w:t>
      </w:r>
      <w:r w:rsidRPr="00EA4DB5">
        <w:t xml:space="preserve"> </w:t>
      </w:r>
      <w:r w:rsidRPr="00EA4DB5">
        <w:rPr>
          <w:b/>
        </w:rPr>
        <w:t>of</w:t>
      </w:r>
      <w:r w:rsidRPr="00EA4DB5">
        <w:t xml:space="preserve"> </w:t>
      </w:r>
      <w:r w:rsidRPr="00EA4DB5">
        <w:rPr>
          <w:b/>
        </w:rPr>
        <w:t>days</w:t>
      </w:r>
      <w:r w:rsidRPr="00EA4DB5">
        <w:t xml:space="preserve">, the </w:t>
      </w:r>
      <w:r w:rsidRPr="00EA4DB5">
        <w:rPr>
          <w:b/>
        </w:rPr>
        <w:t>season</w:t>
      </w:r>
      <w:r w:rsidR="00B42CEB">
        <w:rPr>
          <w:b/>
        </w:rPr>
        <w:t>,</w:t>
      </w:r>
      <w:r w:rsidRPr="00EA4DB5">
        <w:t xml:space="preserve"> and a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>.</w:t>
      </w:r>
      <w:r w:rsidRPr="00EA4DB5">
        <w:rPr>
          <w:b/>
        </w:rPr>
        <w:t xml:space="preserve"> </w:t>
      </w:r>
      <w:r w:rsidRPr="00EA4DB5">
        <w:t xml:space="preserve">The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 xml:space="preserve"> and </w:t>
      </w:r>
      <w:r w:rsidRPr="00EA4DB5">
        <w:rPr>
          <w:b/>
        </w:rPr>
        <w:t>season</w:t>
      </w:r>
      <w:r w:rsidRPr="00EA4DB5">
        <w:t xml:space="preserve"> should be </w:t>
      </w:r>
      <w:r w:rsidR="00B42CEB">
        <w:t xml:space="preserve">an </w:t>
      </w:r>
      <w:r w:rsidRPr="00EA4DB5">
        <w:rPr>
          <w:b/>
          <w:noProof/>
        </w:rPr>
        <w:t>enum</w:t>
      </w:r>
      <w:r w:rsidRPr="00EA4DB5">
        <w:rPr>
          <w:noProof/>
        </w:rPr>
        <w:t>.</w:t>
      </w:r>
    </w:p>
    <w:p w14:paraId="39E98209" w14:textId="77777777" w:rsidR="00EA4DB5" w:rsidRPr="00EA4DB5" w:rsidRDefault="00EA4DB5" w:rsidP="00EA4DB5">
      <w:pPr>
        <w:rPr>
          <w:lang w:val="bg-BG"/>
        </w:rPr>
      </w:pPr>
      <w:r w:rsidRPr="00EA4DB5">
        <w:t xml:space="preserve">Use the class in your </w:t>
      </w:r>
      <w:r w:rsidRPr="00EA4DB5">
        <w:rPr>
          <w:b/>
          <w:noProof/>
        </w:rPr>
        <w:t>main()</w:t>
      </w:r>
      <w:r w:rsidRPr="00EA4DB5">
        <w:t xml:space="preserve"> method to read input and </w:t>
      </w:r>
      <w:r w:rsidRPr="00EA4DB5">
        <w:rPr>
          <w:b/>
        </w:rPr>
        <w:t>print</w:t>
      </w:r>
      <w:r w:rsidRPr="00EA4DB5">
        <w:t xml:space="preserve"> on the console the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whole</w:t>
      </w:r>
      <w:r w:rsidRPr="00EA4DB5">
        <w:t xml:space="preserve"> </w:t>
      </w:r>
      <w:r w:rsidRPr="00EA4DB5">
        <w:rPr>
          <w:b/>
        </w:rPr>
        <w:t>holiday</w:t>
      </w:r>
      <w:r w:rsidRPr="00EA4DB5">
        <w:t>.</w:t>
      </w:r>
    </w:p>
    <w:p w14:paraId="4E2E6F22" w14:textId="77777777" w:rsidR="00EA4DB5" w:rsidRPr="00EA4DB5" w:rsidRDefault="00EA4DB5" w:rsidP="00EA4DB5">
      <w:pPr>
        <w:rPr>
          <w:lang w:val="bg-BG"/>
        </w:rPr>
      </w:pPr>
      <w:r w:rsidRPr="00EA4DB5">
        <w:t>The price per day will be multiplied depending on the season by:</w:t>
      </w:r>
    </w:p>
    <w:p w14:paraId="666A395A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1</w:t>
      </w:r>
      <w:r w:rsidRPr="00EA4DB5">
        <w:t xml:space="preserve"> during </w:t>
      </w:r>
      <w:r w:rsidRPr="008B7CAC">
        <w:rPr>
          <w:rFonts w:ascii="Consolas" w:hAnsi="Consolas"/>
          <w:b/>
        </w:rPr>
        <w:t>Autumn</w:t>
      </w:r>
    </w:p>
    <w:p w14:paraId="14270EE9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2</w:t>
      </w:r>
      <w:r w:rsidRPr="00EA4DB5">
        <w:t xml:space="preserve"> during </w:t>
      </w:r>
      <w:r w:rsidRPr="008B7CAC">
        <w:rPr>
          <w:rFonts w:ascii="Consolas" w:hAnsi="Consolas"/>
          <w:b/>
        </w:rPr>
        <w:t>Spring</w:t>
      </w:r>
    </w:p>
    <w:p w14:paraId="3973B29F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3</w:t>
      </w:r>
      <w:r w:rsidRPr="00EA4DB5">
        <w:t xml:space="preserve"> during </w:t>
      </w:r>
      <w:r w:rsidRPr="008B7CAC">
        <w:rPr>
          <w:rFonts w:ascii="Consolas" w:hAnsi="Consolas"/>
          <w:b/>
        </w:rPr>
        <w:t>Winter</w:t>
      </w:r>
    </w:p>
    <w:p w14:paraId="26985D86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4</w:t>
      </w:r>
      <w:r w:rsidRPr="00EA4DB5">
        <w:t xml:space="preserve"> during </w:t>
      </w:r>
      <w:r w:rsidRPr="008B7CAC">
        <w:rPr>
          <w:rFonts w:ascii="Consolas" w:hAnsi="Consolas"/>
          <w:b/>
        </w:rPr>
        <w:t>Summer</w:t>
      </w:r>
    </w:p>
    <w:p w14:paraId="3E489667" w14:textId="77777777" w:rsidR="00EA4DB5" w:rsidRPr="00EA4DB5" w:rsidRDefault="00EA4DB5" w:rsidP="00EA4DB5">
      <w:pPr>
        <w:rPr>
          <w:lang w:val="bg-BG"/>
        </w:rPr>
      </w:pPr>
      <w:r w:rsidRPr="00EA4DB5">
        <w:t>The discount is applied to the total price and is one of the following:</w:t>
      </w:r>
    </w:p>
    <w:p w14:paraId="01BEB428" w14:textId="77777777" w:rsidR="00EA4DB5" w:rsidRPr="00EA4DB5" w:rsidRDefault="00EA4DB5" w:rsidP="00EA4DB5">
      <w:pPr>
        <w:pStyle w:val="ac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20</w:t>
      </w:r>
      <w:r w:rsidRPr="00EA4DB5">
        <w:t xml:space="preserve">% for </w:t>
      </w:r>
      <w:r w:rsidRPr="00EA4DB5">
        <w:rPr>
          <w:noProof/>
        </w:rPr>
        <w:t xml:space="preserve">VIP </w:t>
      </w:r>
      <w:r w:rsidRPr="00EA4DB5">
        <w:t xml:space="preserve">clients - </w:t>
      </w:r>
      <w:r w:rsidRPr="008B7CAC">
        <w:rPr>
          <w:rFonts w:ascii="Consolas" w:hAnsi="Consolas"/>
          <w:b/>
          <w:noProof/>
        </w:rPr>
        <w:t>VIP</w:t>
      </w:r>
    </w:p>
    <w:p w14:paraId="0C1201A1" w14:textId="77777777" w:rsidR="00EA4DB5" w:rsidRPr="00EA4DB5" w:rsidRDefault="00EA4DB5" w:rsidP="00EA4DB5">
      <w:pPr>
        <w:pStyle w:val="ac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10</w:t>
      </w:r>
      <w:r w:rsidRPr="00EA4DB5">
        <w:t xml:space="preserve">% for clients, visiting for a second time - </w:t>
      </w:r>
      <w:r w:rsidRPr="008B7CAC">
        <w:rPr>
          <w:rFonts w:ascii="Consolas" w:hAnsi="Consolas"/>
          <w:b/>
          <w:noProof/>
        </w:rPr>
        <w:t>SecondVisit</w:t>
      </w:r>
    </w:p>
    <w:p w14:paraId="29D53F94" w14:textId="77777777" w:rsidR="00EA4DB5" w:rsidRPr="00EA4DB5" w:rsidRDefault="00EA4DB5" w:rsidP="00EA4DB5">
      <w:pPr>
        <w:pStyle w:val="ac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0</w:t>
      </w:r>
      <w:r w:rsidRPr="00EA4DB5">
        <w:t xml:space="preserve">% if there is no discount - </w:t>
      </w:r>
      <w:r w:rsidRPr="008B7CAC">
        <w:rPr>
          <w:rFonts w:ascii="Consolas" w:hAnsi="Consolas"/>
          <w:b/>
        </w:rPr>
        <w:t>None</w:t>
      </w:r>
    </w:p>
    <w:p w14:paraId="74F4E32D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lastRenderedPageBreak/>
        <w:t>Input</w:t>
      </w:r>
    </w:p>
    <w:p w14:paraId="71BC1ECE" w14:textId="7557D67F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 you will receive all the </w:t>
      </w:r>
      <w:r w:rsidRPr="00EA4DB5">
        <w:rPr>
          <w:b/>
        </w:rPr>
        <w:t>information</w:t>
      </w:r>
      <w:r w:rsidRPr="00EA4DB5">
        <w:t xml:space="preserve"> about the </w:t>
      </w:r>
      <w:r w:rsidRPr="00EA4DB5">
        <w:rPr>
          <w:b/>
        </w:rPr>
        <w:t>reservation</w:t>
      </w:r>
      <w:r w:rsidRPr="00EA4DB5">
        <w:t xml:space="preserve"> in the format:</w:t>
      </w:r>
      <w:r w:rsidRPr="00EA4DB5">
        <w:rPr>
          <w:lang w:val="bg-BG"/>
        </w:rPr>
        <w:br/>
      </w:r>
      <w:r w:rsidR="002B33DE" w:rsidRPr="00B92035">
        <w:rPr>
          <w:b/>
        </w:rPr>
        <w:t>"</w:t>
      </w:r>
      <w:r w:rsidR="002B33DE" w:rsidRPr="002B33DE">
        <w:rPr>
          <w:rFonts w:ascii="Consolas" w:hAnsi="Consolas"/>
          <w:b/>
        </w:rPr>
        <w:t>{</w:t>
      </w:r>
      <w:r w:rsidR="002B33DE" w:rsidRPr="002B33DE">
        <w:rPr>
          <w:rFonts w:ascii="Consolas" w:hAnsi="Consolas"/>
          <w:b/>
          <w:noProof/>
        </w:rPr>
        <w:t>pricePerDay} {numberOfDays} {season} {</w:t>
      </w:r>
      <w:r w:rsidRPr="002B33DE">
        <w:rPr>
          <w:rFonts w:ascii="Consolas" w:hAnsi="Consolas"/>
          <w:b/>
          <w:noProof/>
        </w:rPr>
        <w:t>discountT</w:t>
      </w:r>
      <w:r w:rsidR="002B33DE" w:rsidRPr="002B33DE">
        <w:rPr>
          <w:rFonts w:ascii="Consolas" w:hAnsi="Consolas"/>
          <w:b/>
          <w:noProof/>
        </w:rPr>
        <w:t>ype}</w:t>
      </w:r>
      <w:r w:rsidR="002B33DE" w:rsidRPr="00B92035">
        <w:rPr>
          <w:b/>
        </w:rPr>
        <w:t>"</w:t>
      </w:r>
      <w:r w:rsidRPr="00EA4DB5">
        <w:t>, where:</w:t>
      </w:r>
    </w:p>
    <w:p w14:paraId="58F6CB2E" w14:textId="4857496A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price per day will be a valid decimal in the range </w:t>
      </w:r>
      <w:r w:rsidRPr="00B42CEB">
        <w:rPr>
          <w:b/>
        </w:rPr>
        <w:t>[0.01…1000.00]</w:t>
      </w:r>
      <w:r w:rsidR="00B42CEB" w:rsidRPr="00B42CEB">
        <w:rPr>
          <w:lang w:val="bg-BG"/>
        </w:rPr>
        <w:t>.</w:t>
      </w:r>
    </w:p>
    <w:p w14:paraId="0EDD97C7" w14:textId="5A74CBFD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number of days will be a valid integer in </w:t>
      </w:r>
      <w:r w:rsidR="00B42CEB">
        <w:t xml:space="preserve">the </w:t>
      </w:r>
      <w:r w:rsidRPr="00EA4DB5">
        <w:t xml:space="preserve">range </w:t>
      </w:r>
      <w:r w:rsidRPr="00B42CEB">
        <w:rPr>
          <w:b/>
        </w:rPr>
        <w:t>[1…1000]</w:t>
      </w:r>
      <w:r w:rsidR="00B42CEB" w:rsidRPr="00B42CEB">
        <w:rPr>
          <w:lang w:val="bg-BG"/>
        </w:rPr>
        <w:t>.</w:t>
      </w:r>
    </w:p>
    <w:p w14:paraId="66146EA1" w14:textId="739C613E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season will be one of </w:t>
      </w:r>
      <w:r w:rsidRPr="002B33DE">
        <w:rPr>
          <w:rFonts w:ascii="Consolas" w:hAnsi="Consolas"/>
          <w:b/>
        </w:rPr>
        <w:t>Spring</w:t>
      </w:r>
      <w:r w:rsidRPr="00EA4DB5">
        <w:t xml:space="preserve">, </w:t>
      </w:r>
      <w:r w:rsidRPr="002B33DE">
        <w:rPr>
          <w:rFonts w:ascii="Consolas" w:hAnsi="Consolas"/>
          <w:b/>
        </w:rPr>
        <w:t>Summer</w:t>
      </w:r>
      <w:r w:rsidRPr="00EA4DB5">
        <w:t xml:space="preserve">, </w:t>
      </w:r>
      <w:r w:rsidRPr="002B33DE">
        <w:rPr>
          <w:rFonts w:ascii="Consolas" w:hAnsi="Consolas"/>
          <w:b/>
        </w:rPr>
        <w:t>Autumn</w:t>
      </w:r>
      <w:r w:rsidRPr="00EA4DB5">
        <w:t xml:space="preserve">, </w:t>
      </w:r>
      <w:r w:rsidRPr="002B33DE">
        <w:rPr>
          <w:rFonts w:ascii="Consolas" w:hAnsi="Consolas"/>
          <w:b/>
        </w:rPr>
        <w:t>Winter</w:t>
      </w:r>
      <w:r w:rsidR="00B42CEB" w:rsidRPr="00B42CEB">
        <w:rPr>
          <w:lang w:val="bg-BG"/>
        </w:rPr>
        <w:t>.</w:t>
      </w:r>
    </w:p>
    <w:p w14:paraId="38E4FF50" w14:textId="14A0299E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discount will be one of </w:t>
      </w:r>
      <w:r w:rsidRPr="002B33DE">
        <w:rPr>
          <w:rFonts w:ascii="Consolas" w:hAnsi="Consolas"/>
          <w:b/>
          <w:noProof/>
        </w:rPr>
        <w:t>VIP</w:t>
      </w:r>
      <w:r w:rsidRPr="00EA4DB5">
        <w:t xml:space="preserve">, </w:t>
      </w:r>
      <w:r w:rsidRPr="002B33DE">
        <w:rPr>
          <w:rFonts w:ascii="Consolas" w:hAnsi="Consolas"/>
          <w:b/>
          <w:noProof/>
        </w:rPr>
        <w:t>SecondVisit</w:t>
      </w:r>
      <w:r w:rsidRPr="00EA4DB5">
        <w:t xml:space="preserve">, </w:t>
      </w:r>
      <w:r w:rsidRPr="002B33DE">
        <w:rPr>
          <w:rFonts w:ascii="Consolas" w:hAnsi="Consolas"/>
          <w:b/>
        </w:rPr>
        <w:t>None</w:t>
      </w:r>
      <w:r w:rsidR="00B42CEB" w:rsidRPr="00B42CEB">
        <w:rPr>
          <w:lang w:val="bg-BG"/>
        </w:rPr>
        <w:t>.</w:t>
      </w:r>
    </w:p>
    <w:p w14:paraId="44237E53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Output</w:t>
      </w:r>
    </w:p>
    <w:p w14:paraId="20B1FCF6" w14:textId="77777777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, print the </w:t>
      </w:r>
      <w:r w:rsidRPr="00EA4DB5">
        <w:rPr>
          <w:b/>
        </w:rPr>
        <w:t>total</w:t>
      </w:r>
      <w:r w:rsidRPr="00EA4DB5">
        <w:t xml:space="preserve">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holiday</w:t>
      </w:r>
      <w:r w:rsidRPr="00EA4DB5">
        <w:t xml:space="preserve">, rounded to </w:t>
      </w:r>
      <w:r w:rsidRPr="00EA4DB5">
        <w:rPr>
          <w:b/>
        </w:rPr>
        <w:t>2</w:t>
      </w:r>
      <w:r w:rsidRPr="00EA4DB5">
        <w:t xml:space="preserve"> </w:t>
      </w:r>
      <w:r w:rsidRPr="00EA4DB5">
        <w:rPr>
          <w:b/>
        </w:rPr>
        <w:t>digits</w:t>
      </w:r>
      <w:r w:rsidRPr="00EA4DB5">
        <w:t xml:space="preserve"> after the decimal separator.</w:t>
      </w:r>
    </w:p>
    <w:p w14:paraId="674235CB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1142"/>
      </w:tblGrid>
      <w:tr w:rsidR="00EA4DB5" w:rsidRPr="00EA4DB5" w14:paraId="314CDF7E" w14:textId="77777777" w:rsidTr="00124A7E"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72169113" w14:textId="0C135325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1142" w:type="dxa"/>
            <w:shd w:val="clear" w:color="auto" w:fill="D9D9D9" w:themeFill="background1" w:themeFillShade="D9"/>
            <w:vAlign w:val="center"/>
          </w:tcPr>
          <w:p w14:paraId="66C8680E" w14:textId="723EB12D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3585ED41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D26A8A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50.25 5 Summer VIP</w:t>
            </w:r>
          </w:p>
        </w:tc>
        <w:tc>
          <w:tcPr>
            <w:tcW w:w="1142" w:type="dxa"/>
          </w:tcPr>
          <w:p w14:paraId="7F212499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04.00</w:t>
            </w:r>
          </w:p>
        </w:tc>
      </w:tr>
      <w:tr w:rsidR="00EA4DB5" w:rsidRPr="00EA4DB5" w14:paraId="5E73DEDB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6DEBB133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40 10 Autumn SecondVisit</w:t>
            </w:r>
          </w:p>
        </w:tc>
        <w:tc>
          <w:tcPr>
            <w:tcW w:w="1142" w:type="dxa"/>
          </w:tcPr>
          <w:p w14:paraId="05F9E286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60.00</w:t>
            </w:r>
          </w:p>
        </w:tc>
      </w:tr>
      <w:tr w:rsidR="00EA4DB5" w:rsidRPr="00EA4DB5" w14:paraId="6CFA1D75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1E396FE5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20.20 2 Winter None</w:t>
            </w:r>
          </w:p>
        </w:tc>
        <w:tc>
          <w:tcPr>
            <w:tcW w:w="1142" w:type="dxa"/>
          </w:tcPr>
          <w:p w14:paraId="1C86731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721.20</w:t>
            </w:r>
          </w:p>
        </w:tc>
      </w:tr>
    </w:tbl>
    <w:p w14:paraId="5249051E" w14:textId="77777777" w:rsidR="00EA4DB5" w:rsidRPr="00EA4DB5" w:rsidRDefault="00EA4DB5" w:rsidP="00EA4DB5">
      <w:pPr>
        <w:rPr>
          <w:lang w:val="bg-BG"/>
        </w:rPr>
      </w:pPr>
    </w:p>
    <w:p w14:paraId="5656343A" w14:textId="77777777" w:rsidR="00EA4DB5" w:rsidRPr="00EA4DB5" w:rsidRDefault="00EA4DB5" w:rsidP="00EA4DB5">
      <w:pPr>
        <w:rPr>
          <w:lang w:val="bg-BG"/>
        </w:rPr>
      </w:pPr>
    </w:p>
    <w:p w14:paraId="441E773A" w14:textId="77777777" w:rsidR="00EA4DB5" w:rsidRPr="00EA4DB5" w:rsidRDefault="00EA4DB5" w:rsidP="00EA4DB5">
      <w:pPr>
        <w:rPr>
          <w:lang w:val="bg-BG"/>
        </w:rPr>
      </w:pPr>
    </w:p>
    <w:p w14:paraId="592EBD29" w14:textId="51658AA2" w:rsidR="00640502" w:rsidRPr="00EA4DB5" w:rsidRDefault="00640502" w:rsidP="00EA4DB5">
      <w:pPr>
        <w:rPr>
          <w:lang w:val="bg-BG"/>
        </w:rPr>
      </w:pPr>
    </w:p>
    <w:sectPr w:rsidR="00640502" w:rsidRPr="00EA4DB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E0FF21" w14:textId="77777777" w:rsidR="007B6695" w:rsidRDefault="007B6695" w:rsidP="008068A2">
      <w:pPr>
        <w:spacing w:after="0" w:line="240" w:lineRule="auto"/>
      </w:pPr>
      <w:r>
        <w:separator/>
      </w:r>
    </w:p>
  </w:endnote>
  <w:endnote w:type="continuationSeparator" w:id="0">
    <w:p w14:paraId="15B8D548" w14:textId="77777777" w:rsidR="007B6695" w:rsidRDefault="007B66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EEF711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1505" w:rsidRPr="00701505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EEF711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1505" w:rsidRPr="00701505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8A3B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8A3B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C3F218" w14:textId="77777777" w:rsidR="007B6695" w:rsidRDefault="007B6695" w:rsidP="008068A2">
      <w:pPr>
        <w:spacing w:after="0" w:line="240" w:lineRule="auto"/>
      </w:pPr>
      <w:r>
        <w:separator/>
      </w:r>
    </w:p>
  </w:footnote>
  <w:footnote w:type="continuationSeparator" w:id="0">
    <w:p w14:paraId="177997E9" w14:textId="77777777" w:rsidR="007B6695" w:rsidRDefault="007B66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64C9D"/>
    <w:multiLevelType w:val="hybridMultilevel"/>
    <w:tmpl w:val="BE40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34B82"/>
    <w:multiLevelType w:val="hybridMultilevel"/>
    <w:tmpl w:val="11D8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776779">
    <w:abstractNumId w:val="0"/>
  </w:num>
  <w:num w:numId="2" w16cid:durableId="2065833619">
    <w:abstractNumId w:val="40"/>
  </w:num>
  <w:num w:numId="3" w16cid:durableId="1418557472">
    <w:abstractNumId w:val="9"/>
  </w:num>
  <w:num w:numId="4" w16cid:durableId="1309626685">
    <w:abstractNumId w:val="26"/>
  </w:num>
  <w:num w:numId="5" w16cid:durableId="1003123774">
    <w:abstractNumId w:val="27"/>
  </w:num>
  <w:num w:numId="6" w16cid:durableId="2009480276">
    <w:abstractNumId w:val="31"/>
  </w:num>
  <w:num w:numId="7" w16cid:durableId="206257531">
    <w:abstractNumId w:val="3"/>
  </w:num>
  <w:num w:numId="8" w16cid:durableId="2114549946">
    <w:abstractNumId w:val="7"/>
  </w:num>
  <w:num w:numId="9" w16cid:durableId="1029530811">
    <w:abstractNumId w:val="24"/>
  </w:num>
  <w:num w:numId="10" w16cid:durableId="6426606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5242019">
    <w:abstractNumId w:val="4"/>
  </w:num>
  <w:num w:numId="12" w16cid:durableId="1659922069">
    <w:abstractNumId w:val="19"/>
  </w:num>
  <w:num w:numId="13" w16cid:durableId="788550707">
    <w:abstractNumId w:val="1"/>
  </w:num>
  <w:num w:numId="14" w16cid:durableId="1045980154">
    <w:abstractNumId w:val="30"/>
  </w:num>
  <w:num w:numId="15" w16cid:durableId="811674851">
    <w:abstractNumId w:val="10"/>
  </w:num>
  <w:num w:numId="16" w16cid:durableId="81336492">
    <w:abstractNumId w:val="35"/>
  </w:num>
  <w:num w:numId="17" w16cid:durableId="311951870">
    <w:abstractNumId w:val="25"/>
  </w:num>
  <w:num w:numId="18" w16cid:durableId="1467817719">
    <w:abstractNumId w:val="39"/>
  </w:num>
  <w:num w:numId="19" w16cid:durableId="1081829832">
    <w:abstractNumId w:val="32"/>
  </w:num>
  <w:num w:numId="20" w16cid:durableId="1083407991">
    <w:abstractNumId w:val="18"/>
  </w:num>
  <w:num w:numId="21" w16cid:durableId="1111903030">
    <w:abstractNumId w:val="29"/>
  </w:num>
  <w:num w:numId="22" w16cid:durableId="1993170602">
    <w:abstractNumId w:val="12"/>
  </w:num>
  <w:num w:numId="23" w16cid:durableId="817843650">
    <w:abstractNumId w:val="15"/>
  </w:num>
  <w:num w:numId="24" w16cid:durableId="1540823510">
    <w:abstractNumId w:val="2"/>
  </w:num>
  <w:num w:numId="25" w16cid:durableId="1248543324">
    <w:abstractNumId w:val="6"/>
  </w:num>
  <w:num w:numId="26" w16cid:durableId="929003525">
    <w:abstractNumId w:val="16"/>
  </w:num>
  <w:num w:numId="27" w16cid:durableId="204217908">
    <w:abstractNumId w:val="34"/>
  </w:num>
  <w:num w:numId="28" w16cid:durableId="61567177">
    <w:abstractNumId w:val="17"/>
  </w:num>
  <w:num w:numId="29" w16cid:durableId="20858186">
    <w:abstractNumId w:val="38"/>
  </w:num>
  <w:num w:numId="30" w16cid:durableId="563952255">
    <w:abstractNumId w:val="21"/>
  </w:num>
  <w:num w:numId="31" w16cid:durableId="2059013629">
    <w:abstractNumId w:val="11"/>
  </w:num>
  <w:num w:numId="32" w16cid:durableId="221407991">
    <w:abstractNumId w:val="33"/>
  </w:num>
  <w:num w:numId="33" w16cid:durableId="1890458428">
    <w:abstractNumId w:val="36"/>
  </w:num>
  <w:num w:numId="34" w16cid:durableId="801580233">
    <w:abstractNumId w:val="23"/>
  </w:num>
  <w:num w:numId="35" w16cid:durableId="2007786689">
    <w:abstractNumId w:val="37"/>
  </w:num>
  <w:num w:numId="36" w16cid:durableId="516045078">
    <w:abstractNumId w:val="5"/>
  </w:num>
  <w:num w:numId="37" w16cid:durableId="806314586">
    <w:abstractNumId w:val="22"/>
  </w:num>
  <w:num w:numId="38" w16cid:durableId="301158676">
    <w:abstractNumId w:val="14"/>
  </w:num>
  <w:num w:numId="39" w16cid:durableId="1609697986">
    <w:abstractNumId w:val="28"/>
  </w:num>
  <w:num w:numId="40" w16cid:durableId="2028481241">
    <w:abstractNumId w:val="8"/>
  </w:num>
  <w:num w:numId="41" w16cid:durableId="18745538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CwtDA3NrY0NLNU0lEKTi0uzszPAykwrgUAjUvRUiwAAAA="/>
  </w:docVars>
  <w:rsids>
    <w:rsidRoot w:val="008068A2"/>
    <w:rsid w:val="000006BB"/>
    <w:rsid w:val="00002C1C"/>
    <w:rsid w:val="00007044"/>
    <w:rsid w:val="000121AA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59B6"/>
    <w:rsid w:val="000C5361"/>
    <w:rsid w:val="000C7CA0"/>
    <w:rsid w:val="00103906"/>
    <w:rsid w:val="00126D7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DE"/>
    <w:rsid w:val="002C539D"/>
    <w:rsid w:val="002C71C6"/>
    <w:rsid w:val="002D07CA"/>
    <w:rsid w:val="002D331B"/>
    <w:rsid w:val="00305122"/>
    <w:rsid w:val="003230CF"/>
    <w:rsid w:val="0033212E"/>
    <w:rsid w:val="0033490F"/>
    <w:rsid w:val="0037028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D73"/>
    <w:rsid w:val="004E0D4F"/>
    <w:rsid w:val="004E4C1E"/>
    <w:rsid w:val="0050017E"/>
    <w:rsid w:val="00501355"/>
    <w:rsid w:val="00503820"/>
    <w:rsid w:val="005054C7"/>
    <w:rsid w:val="00507F64"/>
    <w:rsid w:val="00507F81"/>
    <w:rsid w:val="005172E9"/>
    <w:rsid w:val="00517B12"/>
    <w:rsid w:val="00524789"/>
    <w:rsid w:val="00527BE8"/>
    <w:rsid w:val="00530D17"/>
    <w:rsid w:val="005439C9"/>
    <w:rsid w:val="0055052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B7"/>
    <w:rsid w:val="006D239A"/>
    <w:rsid w:val="006E1302"/>
    <w:rsid w:val="006E2245"/>
    <w:rsid w:val="006E55B4"/>
    <w:rsid w:val="006E7E50"/>
    <w:rsid w:val="0070150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14A"/>
    <w:rsid w:val="007B6695"/>
    <w:rsid w:val="007C2C37"/>
    <w:rsid w:val="007C3E81"/>
    <w:rsid w:val="007C42AC"/>
    <w:rsid w:val="007D742F"/>
    <w:rsid w:val="007E0960"/>
    <w:rsid w:val="007E1942"/>
    <w:rsid w:val="007E4E4F"/>
    <w:rsid w:val="007F04BF"/>
    <w:rsid w:val="007F177C"/>
    <w:rsid w:val="007F5F65"/>
    <w:rsid w:val="00801502"/>
    <w:rsid w:val="00803217"/>
    <w:rsid w:val="00805801"/>
    <w:rsid w:val="008063E1"/>
    <w:rsid w:val="008068A2"/>
    <w:rsid w:val="008105A0"/>
    <w:rsid w:val="00823F53"/>
    <w:rsid w:val="00836CA4"/>
    <w:rsid w:val="0085184F"/>
    <w:rsid w:val="00861625"/>
    <w:rsid w:val="008617B5"/>
    <w:rsid w:val="00870828"/>
    <w:rsid w:val="0088080B"/>
    <w:rsid w:val="008B07D7"/>
    <w:rsid w:val="008B557F"/>
    <w:rsid w:val="008B7CAC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63E"/>
    <w:rsid w:val="00976E46"/>
    <w:rsid w:val="009B4FB4"/>
    <w:rsid w:val="009C0C39"/>
    <w:rsid w:val="009D1805"/>
    <w:rsid w:val="009D4249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2CE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A23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B2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B5"/>
    <w:rsid w:val="00EB7421"/>
    <w:rsid w:val="00EC36F5"/>
    <w:rsid w:val="00EC5A4D"/>
    <w:rsid w:val="00ED0DEA"/>
    <w:rsid w:val="00ED21D2"/>
    <w:rsid w:val="00ED73C4"/>
    <w:rsid w:val="00F20B48"/>
    <w:rsid w:val="00F258BA"/>
    <w:rsid w:val="00F27E9C"/>
    <w:rsid w:val="00F41F41"/>
    <w:rsid w:val="00F46918"/>
    <w:rsid w:val="00F46DDE"/>
    <w:rsid w:val="00F52797"/>
    <w:rsid w:val="00F655ED"/>
    <w:rsid w:val="00F7033C"/>
    <w:rsid w:val="00F96D0D"/>
    <w:rsid w:val="00F975AB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157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41658-3C33-4AD0-9E5E-DCC39C9AE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3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OOP Course at SoftUni</vt:lpstr>
    </vt:vector>
  </TitlesOfParts>
  <Company>SoftUni – https://softuni.org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19-11-12T12:29:00Z</dcterms:created>
  <dcterms:modified xsi:type="dcterms:W3CDTF">2024-06-24T10:5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9890f88eb1e7c25e625c94e87ac4a16dca850539c65a412035a7d949abcf5c</vt:lpwstr>
  </property>
</Properties>
</file>